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172D" w:rsidRDefault="007D172D" w:rsidP="007D172D">
      <w:pPr>
        <w:rPr>
          <w:b/>
          <w:sz w:val="28"/>
        </w:rPr>
      </w:pPr>
      <w:r>
        <w:rPr>
          <w:b/>
          <w:sz w:val="28"/>
        </w:rPr>
        <w:t>Modeling Assignment</w:t>
      </w:r>
    </w:p>
    <w:p w:rsidR="007D172D" w:rsidRDefault="007D172D" w:rsidP="007D172D">
      <w:pPr>
        <w:rPr>
          <w:sz w:val="20"/>
        </w:rPr>
      </w:pPr>
      <w:r>
        <w:rPr>
          <w:sz w:val="20"/>
        </w:rPr>
        <w:t xml:space="preserve">In this first assignment, you will learn the basics navigation, tools, creating models with polygons, setting projects and basic lighting using a professional 3D program. You’ll model assets for a room and render them. Be creative, have fun and take it one step at a time. </w:t>
      </w:r>
    </w:p>
    <w:p w:rsidR="007D172D" w:rsidRDefault="007D172D" w:rsidP="007D172D">
      <w:pPr>
        <w:rPr>
          <w:b/>
          <w:sz w:val="20"/>
        </w:rPr>
      </w:pPr>
    </w:p>
    <w:p w:rsidR="007D172D" w:rsidRDefault="007D172D" w:rsidP="007D172D">
      <w:pPr>
        <w:rPr>
          <w:b/>
          <w:sz w:val="20"/>
        </w:rPr>
      </w:pPr>
      <w:r>
        <w:rPr>
          <w:b/>
          <w:sz w:val="20"/>
        </w:rPr>
        <w:t>Instructions:</w:t>
      </w:r>
      <w:bookmarkStart w:id="0" w:name="_GoBack"/>
      <w:bookmarkEnd w:id="0"/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Google images for furniture you would like to model (see min. requirements below)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Start gathering image references for models you want to create. As many as you can and keep them in a folder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Watch the appropriate tutorial videos to get started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Create a project in </w:t>
      </w:r>
      <w:proofErr w:type="spellStart"/>
      <w:r>
        <w:rPr>
          <w:sz w:val="20"/>
        </w:rPr>
        <w:t>maya</w:t>
      </w:r>
      <w:proofErr w:type="spellEnd"/>
      <w:r>
        <w:rPr>
          <w:sz w:val="20"/>
        </w:rPr>
        <w:t xml:space="preserve"> that you will take with you.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Create a new scene 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Import the RoomAssignment.ma and the </w:t>
      </w:r>
      <w:proofErr w:type="spellStart"/>
      <w:r>
        <w:rPr>
          <w:sz w:val="20"/>
        </w:rPr>
        <w:t>GeorgeScaleRef.fbx</w:t>
      </w:r>
      <w:proofErr w:type="spellEnd"/>
      <w:r>
        <w:rPr>
          <w:sz w:val="20"/>
        </w:rPr>
        <w:t xml:space="preserve"> file into your scene and save it as “yourname_Room.ma” into your project scenes folder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As you learn the program and tools, model your assets and make sure they are scaled properly 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Light the scene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Render the scene to HD 1080 as a .jpg with “</w:t>
      </w:r>
      <w:r>
        <w:rPr>
          <w:b/>
          <w:sz w:val="20"/>
        </w:rPr>
        <w:t>Save color managed image turned</w:t>
      </w:r>
      <w:r>
        <w:rPr>
          <w:sz w:val="20"/>
        </w:rPr>
        <w:t>” on in the save settings. Render at least 3 images at different angles. Consider close ups of models you spent a lot of time on and look good.</w:t>
      </w:r>
    </w:p>
    <w:p w:rsidR="007D172D" w:rsidRDefault="007D172D" w:rsidP="007D172D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Upload images to </w:t>
      </w:r>
      <w:proofErr w:type="spellStart"/>
      <w:r>
        <w:rPr>
          <w:sz w:val="20"/>
        </w:rPr>
        <w:t>VoiceThread</w:t>
      </w:r>
      <w:proofErr w:type="spellEnd"/>
      <w:r>
        <w:rPr>
          <w:sz w:val="20"/>
        </w:rPr>
        <w:t xml:space="preserve"> to be critiqued and graded</w:t>
      </w:r>
    </w:p>
    <w:p w:rsidR="007D172D" w:rsidRDefault="007D172D" w:rsidP="007D172D">
      <w:pPr>
        <w:rPr>
          <w:sz w:val="20"/>
        </w:rPr>
      </w:pPr>
      <w:r>
        <w:rPr>
          <w:sz w:val="20"/>
        </w:rPr>
        <w:t>Model and light furniture for a room. You can either use the house supplied or you can create your own room. Some ideas for the room can be:</w:t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Living Room</w:t>
      </w:r>
      <w:r>
        <w:rPr>
          <w:sz w:val="20"/>
        </w:rPr>
        <w:tab/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Game Room</w:t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Bath Room</w:t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Dining Room</w:t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Bedroom</w:t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Kitchen</w:t>
      </w:r>
    </w:p>
    <w:p w:rsidR="007D172D" w:rsidRDefault="007D172D" w:rsidP="007D172D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ffice</w:t>
      </w:r>
    </w:p>
    <w:p w:rsidR="007D172D" w:rsidRDefault="007D172D" w:rsidP="007D172D">
      <w:pPr>
        <w:rPr>
          <w:b/>
          <w:sz w:val="20"/>
          <w:u w:val="single"/>
        </w:rPr>
      </w:pPr>
    </w:p>
    <w:p w:rsidR="007D172D" w:rsidRDefault="007D172D" w:rsidP="007D172D">
      <w:pPr>
        <w:rPr>
          <w:b/>
          <w:sz w:val="20"/>
          <w:u w:val="single"/>
        </w:rPr>
      </w:pPr>
      <w:r>
        <w:rPr>
          <w:b/>
          <w:sz w:val="20"/>
          <w:u w:val="single"/>
        </w:rPr>
        <w:t>Concepts to be studied and discussed in class:</w:t>
      </w:r>
    </w:p>
    <w:p w:rsidR="007D172D" w:rsidRDefault="007D172D" w:rsidP="007D172D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Navigation in 3D Space</w:t>
      </w:r>
    </w:p>
    <w:p w:rsidR="007D172D" w:rsidRDefault="007D172D" w:rsidP="007D172D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Scale</w:t>
      </w:r>
    </w:p>
    <w:p w:rsidR="007D172D" w:rsidRDefault="007D172D" w:rsidP="007D172D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Anatomy of a Polygon – Vertex, Edges, Polygon faces</w:t>
      </w:r>
    </w:p>
    <w:p w:rsidR="007D172D" w:rsidRDefault="007D172D" w:rsidP="007D172D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How 3D is used in games and movies.</w:t>
      </w:r>
    </w:p>
    <w:p w:rsidR="007D172D" w:rsidRDefault="007D172D" w:rsidP="007D172D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How lighting works in 3D</w:t>
      </w:r>
    </w:p>
    <w:p w:rsidR="007D172D" w:rsidRDefault="007D172D" w:rsidP="007D172D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Modular Design</w:t>
      </w:r>
    </w:p>
    <w:p w:rsidR="007D172D" w:rsidRDefault="007D172D" w:rsidP="007D172D">
      <w:pPr>
        <w:rPr>
          <w:b/>
          <w:sz w:val="20"/>
          <w:u w:val="single"/>
        </w:rPr>
      </w:pPr>
    </w:p>
    <w:p w:rsidR="007D172D" w:rsidRDefault="007D172D" w:rsidP="007D172D">
      <w:pPr>
        <w:rPr>
          <w:b/>
          <w:sz w:val="20"/>
          <w:u w:val="single"/>
        </w:rPr>
      </w:pPr>
    </w:p>
    <w:p w:rsidR="007D172D" w:rsidRDefault="007D172D" w:rsidP="007D172D">
      <w:pPr>
        <w:rPr>
          <w:b/>
          <w:sz w:val="20"/>
          <w:u w:val="single"/>
        </w:rPr>
      </w:pPr>
    </w:p>
    <w:p w:rsidR="007D172D" w:rsidRDefault="007D172D" w:rsidP="007D172D">
      <w:pPr>
        <w:rPr>
          <w:b/>
          <w:sz w:val="20"/>
          <w:u w:val="single"/>
        </w:rPr>
      </w:pPr>
    </w:p>
    <w:p w:rsidR="007D172D" w:rsidRDefault="007D172D" w:rsidP="007D172D">
      <w:pPr>
        <w:rPr>
          <w:b/>
          <w:sz w:val="20"/>
          <w:u w:val="single"/>
        </w:rPr>
      </w:pPr>
      <w:r>
        <w:rPr>
          <w:b/>
          <w:sz w:val="20"/>
          <w:u w:val="single"/>
        </w:rPr>
        <w:lastRenderedPageBreak/>
        <w:t>Minimum Requirements:</w:t>
      </w:r>
    </w:p>
    <w:p w:rsidR="007D172D" w:rsidRDefault="007D172D" w:rsidP="007D172D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1 Table</w:t>
      </w:r>
    </w:p>
    <w:p w:rsidR="007D172D" w:rsidRDefault="007D172D" w:rsidP="007D172D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1 Chair/Couch</w:t>
      </w:r>
    </w:p>
    <w:p w:rsidR="007D172D" w:rsidRDefault="007D172D" w:rsidP="007D172D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1 Light Fixture (lamp, ceiling light, sconce, etc.)</w:t>
      </w:r>
    </w:p>
    <w:p w:rsidR="007D172D" w:rsidRDefault="007D172D" w:rsidP="007D172D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Scene lit using simple lighting</w:t>
      </w:r>
    </w:p>
    <w:p w:rsidR="007D172D" w:rsidRDefault="007D172D" w:rsidP="007D172D">
      <w:pPr>
        <w:rPr>
          <w:b/>
          <w:sz w:val="20"/>
          <w:u w:val="single"/>
        </w:rPr>
      </w:pPr>
    </w:p>
    <w:p w:rsidR="007D172D" w:rsidRDefault="007D172D" w:rsidP="007D172D">
      <w:pPr>
        <w:rPr>
          <w:b/>
          <w:sz w:val="20"/>
          <w:u w:val="single"/>
        </w:rPr>
      </w:pPr>
      <w:r>
        <w:rPr>
          <w:b/>
          <w:sz w:val="20"/>
          <w:u w:val="single"/>
        </w:rPr>
        <w:t>Extra Credit:</w:t>
      </w:r>
    </w:p>
    <w:p w:rsidR="007D172D" w:rsidRDefault="007D172D" w:rsidP="007D172D">
      <w:pPr>
        <w:rPr>
          <w:sz w:val="20"/>
        </w:rPr>
      </w:pPr>
      <w:r>
        <w:rPr>
          <w:sz w:val="20"/>
        </w:rPr>
        <w:t>items you would find on a table or in the environment you made.</w:t>
      </w:r>
    </w:p>
    <w:p w:rsidR="007D172D" w:rsidRDefault="007D172D" w:rsidP="007D172D">
      <w:pPr>
        <w:rPr>
          <w:sz w:val="20"/>
        </w:rPr>
      </w:pPr>
      <w:r>
        <w:rPr>
          <w:sz w:val="20"/>
        </w:rPr>
        <w:t>game systems, glasses, computers, monitors, books, bookshelves, game controllers, pencils, phones, etc.</w:t>
      </w:r>
    </w:p>
    <w:p w:rsidR="007D172D" w:rsidRDefault="007D172D" w:rsidP="007D172D">
      <w:pPr>
        <w:rPr>
          <w:sz w:val="20"/>
        </w:rPr>
      </w:pPr>
      <w:r>
        <w:rPr>
          <w:sz w:val="20"/>
        </w:rPr>
        <w:t>Make the area feel full but don't try to make the area large. It's better to have the corner of a room filled up then to have a huge space with only a few things in it. Frame the shot you're going to render and don't worry about things outside of the shot. Think of it as an Ikea display rather than a full house or large environment.</w:t>
      </w:r>
    </w:p>
    <w:p w:rsidR="00A52640" w:rsidRDefault="00A52640"/>
    <w:sectPr w:rsidR="00A526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3828F5"/>
    <w:multiLevelType w:val="hybridMultilevel"/>
    <w:tmpl w:val="D4AAFE0C"/>
    <w:lvl w:ilvl="0" w:tplc="05E8F55A">
      <w:numFmt w:val="bullet"/>
      <w:lvlText w:val="•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8346B4"/>
    <w:multiLevelType w:val="hybridMultilevel"/>
    <w:tmpl w:val="36A85D9A"/>
    <w:lvl w:ilvl="0" w:tplc="05E8F55A">
      <w:numFmt w:val="bullet"/>
      <w:lvlText w:val="•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E06D50"/>
    <w:multiLevelType w:val="hybridMultilevel"/>
    <w:tmpl w:val="A7340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D35FBB"/>
    <w:multiLevelType w:val="hybridMultilevel"/>
    <w:tmpl w:val="E192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DU2tDQ0MDAzMzNR0lEKTi0uzszPAykwrAUAa38BbSwAAAA="/>
  </w:docVars>
  <w:rsids>
    <w:rsidRoot w:val="007D172D"/>
    <w:rsid w:val="00127912"/>
    <w:rsid w:val="0024763E"/>
    <w:rsid w:val="007D172D"/>
    <w:rsid w:val="00A52640"/>
    <w:rsid w:val="00C43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8E436"/>
  <w15:chartTrackingRefBased/>
  <w15:docId w15:val="{C7C59127-5205-43E9-BBAF-7B8D0AE0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172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1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 Carriere</dc:creator>
  <cp:keywords/>
  <dc:description/>
  <cp:lastModifiedBy>Ty Carriere</cp:lastModifiedBy>
  <cp:revision>1</cp:revision>
  <dcterms:created xsi:type="dcterms:W3CDTF">2017-11-14T03:55:00Z</dcterms:created>
  <dcterms:modified xsi:type="dcterms:W3CDTF">2017-11-14T03:55:00Z</dcterms:modified>
</cp:coreProperties>
</file>